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riana osha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ri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sha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30 mayfield dr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riosha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5860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7/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